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gleEconRProject.R</w:t>
      </w:r>
    </w:p>
    <w:p>
      <w:pPr>
        <w:pStyle w:val="Author"/>
      </w:pPr>
      <w:r>
        <w:t xml:space="preserve">daiglechris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y</w:t>
      </w:r>
      <w:r>
        <w:t xml:space="preserve"> </w:t>
      </w:r>
      <w:r>
        <w:t xml:space="preserve">1</w:t>
      </w:r>
      <w:r>
        <w:t xml:space="preserve"> </w:t>
      </w:r>
      <w:r>
        <w:t xml:space="preserve">19:41:0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Chris Daigle</w:t>
      </w:r>
      <w:r>
        <w:br w:type="textWrapping"/>
      </w:r>
      <w:r>
        <w:rPr>
          <w:rStyle w:val="CommentTok"/>
        </w:rPr>
        <w:t xml:space="preserve"># Econ5495 - R Programming</w:t>
      </w:r>
      <w:r>
        <w:br w:type="textWrapping"/>
      </w:r>
      <w:r>
        <w:rPr>
          <w:rStyle w:val="CommentTok"/>
        </w:rPr>
        <w:t xml:space="preserve"># Class Projec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Employing packages 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tab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lm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Warning: package 'Formula' was built under R version 3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g, lead</w:t>
      </w:r>
    </w:p>
    <w:p>
      <w:pPr>
        <w:pStyle w:val="SourceCode"/>
      </w:pPr>
      <w:r>
        <w:rPr>
          <w:rStyle w:val="CommentTok"/>
        </w:rPr>
        <w:t xml:space="preserve"># Importing 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Users/daiglechris/Library/Mobile Documents/com~apple~CloudDocs/Education/UConn/Spring 2018/R/Project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wd(</w:t>
      </w:r>
      <w:r>
        <w:br w:type="textWrapping"/>
      </w:r>
      <w:r>
        <w:rPr>
          <w:rStyle w:val="CommentTok"/>
        </w:rPr>
        <w:t xml:space="preserve">#   '/Users/2011home/Library/Mobile Documents/com~apple~CloudDocs/Education/UConn/Spring 2018/R/Project'</w:t>
      </w:r>
      <w:r>
        <w:br w:type="textWrapping"/>
      </w:r>
      <w:r>
        <w:rPr>
          <w:rStyle w:val="CommentTok"/>
        </w:rPr>
        <w:t xml:space="preserve"># )</w:t>
      </w:r>
      <w:r>
        <w:br w:type="textWrapping"/>
      </w:r>
      <w:r>
        <w:br w:type="textWrapping"/>
      </w:r>
      <w:r>
        <w:rPr>
          <w:rStyle w:val="NormalTok"/>
        </w:rPr>
        <w:t xml:space="preserve">IDSA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AT District Master 23Mar2016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Renaming 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ist #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Dist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dmin ID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dID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ar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Yr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ad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Grade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nnual Expenditur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nnExp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axe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Tax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 Local Source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OthLcl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ate Source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State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deral Source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Fed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 Source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OthLcl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mbership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m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otalPerPupilExpenditur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TotPPE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4DAY WEEK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Day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RLNumber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FRL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stimatedTotalPopulation(OfTheSchoolDistrict)'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'PopEstDist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stimatedPopulation517(ChildrenInSchool)'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'Pop517EstDist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vEstimatedNumberOfRelevantChildren5To17YearsOldInPovertyWhoAreRelatedToTheHouseholder(NumberOfChildrenInPoverty)'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'Pov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Y Inflation (Index)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InfInd13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nnual Expenditure Adjusted for Inflation (2013)'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'AnnInfExp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otal PPE Adjusted for Inflation'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'InfPPE'</w:t>
      </w:r>
      <w:r>
        <w:br w:type="textWrapping"/>
      </w:r>
      <w:r>
        <w:rPr>
          <w:rStyle w:val="NormalTok"/>
        </w:rPr>
        <w:t xml:space="preserve">ID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DSAT)</w:t>
      </w:r>
      <w:r>
        <w:br w:type="textWrapping"/>
      </w:r>
      <w:r>
        <w:rPr>
          <w:rStyle w:val="CommentTok"/>
        </w:rPr>
        <w:t xml:space="preserve"># write a function to replace the spaces data.table induced to keep in line with</w:t>
      </w:r>
      <w:r>
        <w:br w:type="textWrapping"/>
      </w:r>
      <w:r>
        <w:rPr>
          <w:rStyle w:val="CommentTok"/>
        </w:rPr>
        <w:t xml:space="preserve"># the data.frame/base-r syntax</w:t>
      </w:r>
      <w:r>
        <w:br w:type="textWrapping"/>
      </w:r>
      <w:r>
        <w:br w:type="textWrapping"/>
      </w:r>
      <w:r>
        <w:rPr>
          <w:rStyle w:val="NormalTok"/>
        </w:rPr>
        <w:t xml:space="preserve">spacele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x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D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celess</w:t>
      </w:r>
      <w:r>
        <w:rPr>
          <w:rStyle w:val="NormalTok"/>
        </w:rPr>
        <w:t xml:space="preserve">(IDSAT)</w:t>
      </w:r>
      <w:r>
        <w:br w:type="textWrapping"/>
      </w:r>
      <w:r>
        <w:br w:type="textWrapping"/>
      </w:r>
      <w:r>
        <w:rPr>
          <w:rStyle w:val="CommentTok"/>
        </w:rPr>
        <w:t xml:space="preserve"># Assign proper classes to variables 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IDSAT[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DSAT[, 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, </w:t>
      </w:r>
      <w:r>
        <w:rPr>
          <w:rStyle w:val="StringTok"/>
        </w:rPr>
        <w:t xml:space="preserve">'-01-01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trptime(xx, f &lt;- "%Y-%m-%d", tz = "GMT"): unknown timezone</w:t>
      </w:r>
      <w:r>
        <w:br w:type="textWrapping"/>
      </w:r>
      <w:r>
        <w:rPr>
          <w:rStyle w:val="VerbatimChar"/>
        </w:rPr>
        <w:t xml:space="preserve">## 'zone/tz/2018c.1.0/zoneinfo/America/New_York'</w:t>
      </w:r>
    </w:p>
    <w:p>
      <w:pPr>
        <w:pStyle w:val="SourceCode"/>
      </w:pP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 w:type="textWrapping"/>
      </w:r>
      <w:r>
        <w:rPr>
          <w:rStyle w:val="CommentTok"/>
        </w:rPr>
        <w:t xml:space="preserve"># IDSAT &lt;- IDSAT[order(IDSAT$Grade), ]</w:t>
      </w:r>
      <w:r>
        <w:br w:type="textWrapping"/>
      </w:r>
      <w:r>
        <w:rPr>
          <w:rStyle w:val="CommentTok"/>
        </w:rPr>
        <w:t xml:space="preserve"># IDSAT$Grade &lt;- factor(IDSAT$Grade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IDSAT[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DSAT[, i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Make dummies 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){</w:t>
      </w:r>
      <w:r>
        <w:br w:type="textWrapping"/>
      </w:r>
      <w:r>
        <w:rPr>
          <w:rStyle w:val="NormalTok"/>
        </w:rPr>
        <w:t xml:space="preserve">  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0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){</w:t>
      </w:r>
      <w:r>
        <w:br w:type="textWrapping"/>
      </w:r>
      <w:r>
        <w:rPr>
          <w:rStyle w:val="NormalTok"/>
        </w:rPr>
        <w:t xml:space="preserve">  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1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){</w:t>
      </w:r>
      <w:r>
        <w:br w:type="textWrapping"/>
      </w:r>
      <w:r>
        <w:rPr>
          <w:rStyle w:val="NormalTok"/>
        </w:rPr>
        <w:t xml:space="preserve">  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2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){</w:t>
      </w:r>
      <w:r>
        <w:br w:type="textWrapping"/>
      </w:r>
      <w:r>
        <w:rPr>
          <w:rStyle w:val="NormalTok"/>
        </w:rPr>
        <w:t xml:space="preserve">  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3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ubsetting for Years and Subjects####</w:t>
      </w:r>
      <w:r>
        <w:br w:type="textWrapping"/>
      </w:r>
      <w:r>
        <w:br w:type="textWrapping"/>
      </w:r>
      <w:r>
        <w:rPr>
          <w:rStyle w:val="CommentTok"/>
        </w:rPr>
        <w:t xml:space="preserve"># Create a vector of list of names to use for assignment</w:t>
      </w:r>
      <w:r>
        <w:br w:type="textWrapping"/>
      </w:r>
      <w:r>
        <w:rPr>
          <w:rStyle w:val="NormalTok"/>
        </w:rPr>
        <w:t xml:space="preserve">IDSATYea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IDSATYears[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SAT'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reate a vector of list of names to use for assignment</w:t>
      </w:r>
      <w:r>
        <w:br w:type="textWrapping"/>
      </w:r>
      <w:r>
        <w:rPr>
          <w:rStyle w:val="NormalTok"/>
        </w:rPr>
        <w:t xml:space="preserve">YearNa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YearNames[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-01-0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Subset by year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)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IDSATYears[i], IDSAT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[i],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Subset by subject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))) {</w:t>
      </w:r>
      <w:r>
        <w:br w:type="textWrapping"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SA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i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nam, IDSAT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i],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Subset each subject by year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SATYears)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n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DSATYears[j]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i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nam, IDSAT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i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Names[j], 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Remove all NA values on the endogenous variable measuring pass rate</w:t>
      </w:r>
      <w:r>
        <w:br w:type="textWrapping"/>
      </w:r>
      <w:r>
        <w:rPr>
          <w:rStyle w:val="NormalTok"/>
        </w:rPr>
        <w:t xml:space="preserve">balanced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DSAT13,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)))</w:t>
      </w:r>
      <w:r>
        <w:br w:type="textWrapping"/>
      </w:r>
      <w:r>
        <w:br w:type="textWrapping"/>
      </w:r>
      <w:r>
        <w:rPr>
          <w:rStyle w:val="CommentTok"/>
        </w:rPr>
        <w:t xml:space="preserve"># Plots 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Histograms of percent of students passing for all years and then by subjects</w:t>
      </w:r>
      <w:r>
        <w:br w:type="textWrapping"/>
      </w:r>
      <w:r>
        <w:rPr>
          <w:rStyle w:val="CommentTok"/>
        </w:rPr>
        <w:t xml:space="preserve"># for all year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colorsV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IDSA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DSAT, </w:t>
      </w:r>
      <w:r>
        <w:rPr>
          <w:rStyle w:val="DataTypeTok"/>
        </w:rPr>
        <w:t xml:space="preserve">id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jec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</w:t>
      </w:r>
      <w:r>
        <w:br w:type="textWrapping"/>
      </w:r>
      <w:r>
        <w:rPr>
          <w:rStyle w:val="VerbatimChar"/>
        </w:rPr>
        <w:t xml:space="preserve">## be dropped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DS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bjec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ject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s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olors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lors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s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Warning: Removed 509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DSAT.Read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.Read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 Reading by 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 Math by 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DSAT.Language Usag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IDSAT.Language Usag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 Language Usage by 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DSAT.Sci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.Sci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 Science by 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All Passing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of Students Passing All Subje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. of Distri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5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of Students Passing by No. of Distri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1.43562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j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Pas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j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istri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 by No. of Distri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j]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anguage Usag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.59049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anguage Usag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thematic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9.90792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thematic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0.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ading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.78376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ading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2.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ienc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3.37944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ienc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4.6</w:t>
      </w:r>
    </w:p>
    <w:p>
      <w:pPr>
        <w:pStyle w:val="SourceCode"/>
      </w:pPr>
      <w:r>
        <w:rPr>
          <w:rStyle w:val="CommentTok"/>
        </w:rPr>
        <w:t xml:space="preserve"># Reading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Pas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istricts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 by No. of Distri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SATYears)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[i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Pas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istricts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[i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th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Pas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istricts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 by No. of Distri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SATYears)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[i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Pas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istricts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[i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nguage Usag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Pas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istricts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 by No. of Distri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SATYears)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[i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Pas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istricts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[i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of Students Passing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istricts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ing by No. of Distri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SATYears)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[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[i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of Students Passing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istricts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[i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lanced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PP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4336    7368    8787    9740   11229   39939       3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PP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 w:type="textWrapping"/>
      </w:r>
      <w:r>
        <w:rPr>
          <w:rStyle w:val="VerbatimChar"/>
        </w:rPr>
        <w:t xml:space="preserve">##  3795.79  7763.63  9341.45 12112.36 83955.5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IDSAT$All.P</w:t>
      </w:r>
      <w:r>
        <w:br w:type="textWrapping"/>
      </w:r>
      <w:r>
        <w:rPr>
          <w:rStyle w:val="VerbatimChar"/>
        </w:rPr>
        <w:t xml:space="preserve">##               Df  Sum Sq Mean Sq F value    Pr(&gt;F)    </w:t>
      </w:r>
      <w:r>
        <w:br w:type="textWrapping"/>
      </w:r>
      <w:r>
        <w:rPr>
          <w:rStyle w:val="VerbatimChar"/>
        </w:rPr>
        <w:t xml:space="preserve">## IDSAT$Dist   151  367257 2432.16  17.327 &lt; 2.2e-16 ***</w:t>
      </w:r>
      <w:r>
        <w:br w:type="textWrapping"/>
      </w:r>
      <w:r>
        <w:rPr>
          <w:rStyle w:val="VerbatimChar"/>
        </w:rPr>
        <w:t xml:space="preserve">## Residuals  22528 3162294  140.3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DSAT)</w:t>
      </w:r>
      <w:r>
        <w:br w:type="textWrapping"/>
      </w:r>
      <w:r>
        <w:br w:type="textWrapping"/>
      </w:r>
      <w:r>
        <w:rPr>
          <w:rStyle w:val="CommentTok"/>
        </w:rPr>
        <w:t xml:space="preserve"># Graphics ###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DSA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 Pupil Expenditure in Dollars ($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Students who Pass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Students who Passed the ISAT by Spending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PP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IDSAT13.Mathematic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Y13 Inflated Per-Pupil, Grade 6, Expenditur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ing Mathematics, Grade 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 Math in the 6th Grad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y the Amount of Real-Per-Pupil Funding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ll.P[Grade == 6] ~ InfPPE[Grade == 6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(Intercept)  InfPPE[Grade == 6]  </w:t>
      </w:r>
      <w:r>
        <w:br w:type="textWrapping"/>
      </w:r>
      <w:r>
        <w:rPr>
          <w:rStyle w:val="VerbatimChar"/>
        </w:rPr>
        <w:t xml:space="preserve">##          3.676e+01           1.377e-04</w:t>
      </w:r>
    </w:p>
    <w:p>
      <w:pPr>
        <w:pStyle w:val="SourceCode"/>
      </w:pPr>
      <w:r>
        <w:rPr>
          <w:rStyle w:val="CommentTok"/>
        </w:rPr>
        <w:t xml:space="preserve"># Balance and identify the outlier</w:t>
      </w:r>
      <w:r>
        <w:br w:type="textWrapping"/>
      </w:r>
      <w:r>
        <w:rPr>
          <w:rStyle w:val="NormalTok"/>
        </w:rPr>
        <w:t xml:space="preserve">balanced13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13.Mathematic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SAT13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SAT13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PPE)), ]</w:t>
      </w:r>
      <w:r>
        <w:br w:type="textWrapping"/>
      </w:r>
      <w:r>
        <w:rPr>
          <w:rStyle w:val="NormalTok"/>
        </w:rPr>
        <w:t xml:space="preserve">spend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lanced13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PPE)</w:t>
      </w:r>
      <w:r>
        <w:br w:type="textWrapping"/>
      </w:r>
      <w:r>
        <w:rPr>
          <w:rStyle w:val="NormalTok"/>
        </w:rPr>
        <w:t xml:space="preserve">spendOutlier</w:t>
      </w:r>
    </w:p>
    <w:p>
      <w:pPr>
        <w:pStyle w:val="SourceCode"/>
      </w:pPr>
      <w:r>
        <w:rPr>
          <w:rStyle w:val="VerbatimChar"/>
        </w:rPr>
        <w:t xml:space="preserve">## [1] 40649.87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13MNo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13M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balanced13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P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ndOutlier),]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13MNoOut)</w:t>
      </w:r>
      <w:r>
        <w:br w:type="textWrapping"/>
      </w:r>
      <w:r>
        <w:rPr>
          <w:rStyle w:val="NormalTok"/>
        </w:rPr>
        <w:t xml:space="preserve">spend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fPP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Y13 Inflated Per-Pupil, Grade 6, Expenditur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ing Mathematics, Grade 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 Math in the 6th Grad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y the Amount of Real-Per-Pupil Funding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g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ll.P[Grade == 6] ~ InfPPE[Grade == 6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(Intercept)  InfPPE[Grade == 6]  </w:t>
      </w:r>
      <w:r>
        <w:br w:type="textWrapping"/>
      </w:r>
      <w:r>
        <w:rPr>
          <w:rStyle w:val="VerbatimChar"/>
        </w:rPr>
        <w:t xml:space="preserve">##          3.572e+01           2.429e-04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reg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InfP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All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l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ofFY13 Inflated Per-Pupil, Grade 6, Expenditur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ing Mathematics, Grade 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Students Passing Math in the 6th Grad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y the Log of Real-Per-Pupil Funding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3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g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All.P[Grade == 6] ~ lInfPPE[Grade == 6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(Intercept)  lInfPPE[Grade == 6]  </w:t>
      </w:r>
      <w:r>
        <w:br w:type="textWrapping"/>
      </w:r>
      <w:r>
        <w:rPr>
          <w:rStyle w:val="VerbatimChar"/>
        </w:rPr>
        <w:t xml:space="preserve">##              5.6818              -0.2387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reg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IDSAT13.Mathematics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 PPE, Grade 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ing Mathematics, Grade 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13MNoOu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 PPE, Grade 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ing Mathematics, Grade 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utlier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nfP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All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lAll.P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PPE[Gr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Real P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% Passing Mathematics, Grade 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arithmic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 Series ####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ubset to watch a cohort travel through time:</w:t>
      </w:r>
      <w:r>
        <w:br w:type="textWrapping"/>
      </w:r>
      <w:r>
        <w:rPr>
          <w:rStyle w:val="NormalTok"/>
        </w:rPr>
        <w:t xml:space="preserve">int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.Mathematics[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int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tZe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requency(intZero)</w:t>
      </w:r>
      <w:r>
        <w:br w:type="textWrapping"/>
      </w:r>
      <w:r>
        <w:rPr>
          <w:rStyle w:val="CommentTok"/>
        </w:rPr>
        <w:t xml:space="preserve"># str(intZero)</w:t>
      </w:r>
      <w:r>
        <w:br w:type="textWrapping"/>
      </w:r>
      <w:r>
        <w:rPr>
          <w:rStyle w:val="CommentTok"/>
        </w:rPr>
        <w:t xml:space="preserve"># plot(intZero$All.P, col = 'blue', lwd = 3, ylab = 'Exchange Rate')</w:t>
      </w:r>
      <w:r>
        <w:br w:type="textWrapping"/>
      </w:r>
      <w:r>
        <w:rPr>
          <w:rStyle w:val="CommentTok"/>
        </w:rPr>
        <w:t xml:space="preserve"># abline(reg = lm(intZero$All.P~time(intZero)), lwd = 3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int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.Mathematics[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int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tOn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ata.matrix(data): NAs introduced by coercion</w:t>
      </w:r>
    </w:p>
    <w:p>
      <w:pPr>
        <w:pStyle w:val="SourceCode"/>
      </w:pPr>
      <w:r>
        <w:rPr>
          <w:rStyle w:val="VerbatimChar"/>
        </w:rPr>
        <w:t xml:space="preserve">## Warning in data.matrix(data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ata.matrix(data): NAs introduced by coercion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intOne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tOne)</w:t>
      </w:r>
    </w:p>
    <w:p>
      <w:pPr>
        <w:pStyle w:val="SourceCode"/>
      </w:pPr>
      <w:r>
        <w:rPr>
          <w:rStyle w:val="VerbatimChar"/>
        </w:rPr>
        <w:t xml:space="preserve">##  Time-Series [1:7, 1:116] from 2007 to 2013: NA NA NA NA NA NA NA NA NA NA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116] "uniqueid" "AdID" "Dist" "Yr" ..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int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.Mathematics[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int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tTwo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ata.matrix(data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ata.matrix(data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ata.matrix(data): NAs introduced by coercion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intTwo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tTwo)</w:t>
      </w:r>
    </w:p>
    <w:p>
      <w:pPr>
        <w:pStyle w:val="SourceCode"/>
      </w:pPr>
      <w:r>
        <w:rPr>
          <w:rStyle w:val="VerbatimChar"/>
        </w:rPr>
        <w:t xml:space="preserve">##  Time-Series [1:7, 1:116] from 2007 to 2013: NA NA NA NA NA NA NA NA NA NA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116] "uniqueid" "AdID" "Dist" "Yr" ..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intTh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.Mathematics[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int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tThre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ata.matrix(data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ata.matrix(data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ata.matrix(data): NAs introduced by coercion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intThree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tThree)</w:t>
      </w:r>
    </w:p>
    <w:p>
      <w:pPr>
        <w:pStyle w:val="SourceCode"/>
      </w:pPr>
      <w:r>
        <w:rPr>
          <w:rStyle w:val="VerbatimChar"/>
        </w:rPr>
        <w:t xml:space="preserve">##  Time-Series [1:7, 1:116] from 2007 to 2013: NA NA NA NA NA NA NA NA NA NA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116] "uniqueid" "AdID" "Dist" "Yr" ..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Variable Meanings 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Dist "District number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Yr "Year of observation (2007-2013)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Grade "Grade of tested students in a district (3-12)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nnExp "Total annual expenditure in a district for a particular</w:t>
      </w:r>
      <w:r>
        <w:br w:type="textWrapping"/>
      </w:r>
      <w:r>
        <w:rPr>
          <w:rStyle w:val="CommentTok"/>
        </w:rPr>
        <w:t xml:space="preserve"># year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ax "Total amount of tax revenue in a district for a particular</w:t>
      </w:r>
      <w:r>
        <w:br w:type="textWrapping"/>
      </w:r>
      <w:r>
        <w:rPr>
          <w:rStyle w:val="CommentTok"/>
        </w:rPr>
        <w:t xml:space="preserve"># year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OthLcl "Total amount of revenue from local sources not contained</w:t>
      </w:r>
      <w:r>
        <w:br w:type="textWrapping"/>
      </w:r>
      <w:r>
        <w:rPr>
          <w:rStyle w:val="CommentTok"/>
        </w:rPr>
        <w:t xml:space="preserve"># in other revenue streams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State "Total amount of revenue from state sources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ed "Total amount of revenue from federal sources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Oth "Total amount of revenue from sources not contained in any</w:t>
      </w:r>
      <w:r>
        <w:br w:type="textWrapping"/>
      </w:r>
      <w:r>
        <w:rPr>
          <w:rStyle w:val="CommentTok"/>
        </w:rPr>
        <w:t xml:space="preserve"># other revenue stream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em "Total number of students in a district on a particular day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otPPE "Total per-pupil-expenditure by district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Day "Binary variable indicating if a school district has 4-day</w:t>
      </w:r>
      <w:r>
        <w:br w:type="textWrapping"/>
      </w:r>
      <w:r>
        <w:rPr>
          <w:rStyle w:val="CommentTok"/>
        </w:rPr>
        <w:t xml:space="preserve"># school weeks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RL "Total number of students in a district receiving free or</w:t>
      </w:r>
      <w:r>
        <w:br w:type="textWrapping"/>
      </w:r>
      <w:r>
        <w:rPr>
          <w:rStyle w:val="CommentTok"/>
        </w:rPr>
        <w:t xml:space="preserve"># reduced lunch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PopEstDist "Estimate from US Census of the population in a</w:t>
      </w:r>
      <w:r>
        <w:br w:type="textWrapping"/>
      </w:r>
      <w:r>
        <w:rPr>
          <w:rStyle w:val="CommentTok"/>
        </w:rPr>
        <w:t xml:space="preserve"># district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Pop517EstDist "Estimate from US Census of the population aged 5 to</w:t>
      </w:r>
      <w:r>
        <w:br w:type="textWrapping"/>
      </w:r>
      <w:r>
        <w:rPr>
          <w:rStyle w:val="CommentTok"/>
        </w:rPr>
        <w:t xml:space="preserve"># 17 years in a district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Pov "Estimate from US Census of the population aged 5 to 17 years</w:t>
      </w:r>
      <w:r>
        <w:br w:type="textWrapping"/>
      </w:r>
      <w:r>
        <w:rPr>
          <w:rStyle w:val="CommentTok"/>
        </w:rPr>
        <w:t xml:space="preserve"># living in poverty in a district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InfInd13 "Index for Inflation in a fiscal year with fiscal year</w:t>
      </w:r>
      <w:r>
        <w:br w:type="textWrapping"/>
      </w:r>
      <w:r>
        <w:rPr>
          <w:rStyle w:val="CommentTok"/>
        </w:rPr>
        <w:t xml:space="preserve"># 2013 as the base year (Jul-Jun)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nnInfExp "Annual expenditure Inflated to 2013 dollars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InfPPE "Per-pupil-expenditure Inflated to 2013 dollars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llss "Average scaled score for all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llbb "Percent of below basic for all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llb "Percent of basic for all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llp "Percent of proficient for all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lla "Percent of advanced for all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aless "Average scaled score for all 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aletested "Number of 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alebb "Percent of below basic for 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aleb "Percent of basic for 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alep "Percent of proficient for 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alea "Percent of advanced for 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emaless "Average scaled score for all Fe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emaletested "Number of Fe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emalebb "Percent of below basic for Fe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emaleb "Percent of basic for Fe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emalep "Percent of proficient for Fe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emalea "Percent of advanced for Females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ianss "Average scaled score for all American Indian or Alaskan</w:t>
      </w:r>
      <w:r>
        <w:br w:type="textWrapping"/>
      </w:r>
      <w:r>
        <w:rPr>
          <w:rStyle w:val="CommentTok"/>
        </w:rPr>
        <w:t xml:space="preserve"># Native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iantested "Number of American Indian or Alaskan Native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ianbb "Percent of below basic for American Indian or Alaskan</w:t>
      </w:r>
      <w:r>
        <w:br w:type="textWrapping"/>
      </w:r>
      <w:r>
        <w:rPr>
          <w:rStyle w:val="CommentTok"/>
        </w:rPr>
        <w:t xml:space="preserve"># Native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ianb "Percent of basic for American Indian or Alaskan Native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ianp "Percent of proficient for American Indian or Alaskan Native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iana "Percent of advanced for American Indian or Alaskan Native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sianss "Average scaled score for all Asian or Pacific Islander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siantested "Number of Asian or Pacific Islander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sianbb "Percent of below basic for Asian or Pacific Islander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sianb "Percent of basic for Asian or Pacific Islander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sianp "Percent of proficient for Asian or Pacific Islander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asiana "Percent of advanced for Asian or Pacific Islander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bafamss "Average scaled score for all Black / African American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bafamtested "Number of Black / African America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bafambb "Percent of below basic for Black / African American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bafamb "Percent of basic for Black / African America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bafamp "Percent of proficient for Black / African America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bafama "Percent of advanced for Black / African America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nhopiss "Average scaled score for all Native Hawaiian / Other</w:t>
      </w:r>
      <w:r>
        <w:br w:type="textWrapping"/>
      </w:r>
      <w:r>
        <w:rPr>
          <w:rStyle w:val="CommentTok"/>
        </w:rPr>
        <w:t xml:space="preserve"># Pacific Islander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nhopitested "Number of Native Hawaiian / Other Pacific Islander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nhopibb "Percent of below basic for Native Hawaiian / Other</w:t>
      </w:r>
      <w:r>
        <w:br w:type="textWrapping"/>
      </w:r>
      <w:r>
        <w:rPr>
          <w:rStyle w:val="CommentTok"/>
        </w:rPr>
        <w:t xml:space="preserve"># Pacific Islander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nhopib "Percent of basic for Native Hawaiian / Other Pacific</w:t>
      </w:r>
      <w:r>
        <w:br w:type="textWrapping"/>
      </w:r>
      <w:r>
        <w:rPr>
          <w:rStyle w:val="CommentTok"/>
        </w:rPr>
        <w:t xml:space="preserve"># Islander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nhopip "Percent of proficient for Native Hawaiian / Other Pacific</w:t>
      </w:r>
      <w:r>
        <w:br w:type="textWrapping"/>
      </w:r>
      <w:r>
        <w:rPr>
          <w:rStyle w:val="CommentTok"/>
        </w:rPr>
        <w:t xml:space="preserve"># Islander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nhopia "Percent of advanced for Native Hawaiian / Other Pacific</w:t>
      </w:r>
      <w:r>
        <w:br w:type="textWrapping"/>
      </w:r>
      <w:r>
        <w:rPr>
          <w:rStyle w:val="CommentTok"/>
        </w:rPr>
        <w:t xml:space="preserve"># Islander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whitess "Average scaled score for all White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whitetested "Number of White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whitebb "Percent of below basic for White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whiteb "Percent of basic for White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whitep "Percent of proficient for White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whitea "Percent of advanced for White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hisplatss "Average scaled score for all Hispanic or Latino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hisplattested "Number of Hispanic or Latino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hisplatbb "Percent of below basic for Hispanic or Latino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hisplatb "Percent of basic for Hispanic or Latino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hisplatp "Percent of proficient for Hispanic or Latino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hisplata "Percent of advanced for Hispanic or Latino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woracesss "Average scaled score for all Other/Unknow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woracestested "Number of Other/Unknow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woracesbb "Percent of below basic for Other/Unknow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woracesb "Percent of basic for Other/Unknow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woracesp "Percent of proficient for Other/Unknow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woracesa "Percent of advanced for Other/Unknow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rlss "Average scaled score for all Free or Reduced Lunch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rltested "Number of Free or Reduced Lunch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rlbb "Percent of below basic for Free or Reduced Lunch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rlb "Percent of basic for Free or Reduced Lunch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rlp "Percent of proficient for Free or Reduced Lunch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frla "Percent of advanced for Free or Reduced Lunch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lepss "Average scaled score for all Limited English Proficient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leptested "Number of Limited English Proficient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lepbb "Percent of below basic for Limited English Proficient</w:t>
      </w:r>
      <w:r>
        <w:br w:type="textWrapping"/>
      </w:r>
      <w:r>
        <w:rPr>
          <w:rStyle w:val="CommentTok"/>
        </w:rPr>
        <w:t xml:space="preserve">#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lepb "Percent of basic for Limited English Proficient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lepp "Percent of proficient for Limited English Proficient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lepa "Percent of advanced for Limited English Proficient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igss "Average scaled score for all Migrant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igtested "Number of Migrant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igbb "Percent of below basic for Migrant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igb "Percent of basic for Migrant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igp "Percent of proficient for Migrant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miga "Percent of advanced for Migrant tested"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spess "Average scaled score for all Special Educatio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spetested "Number of Special Educatio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spebb "Percent of below basic for Special Educatio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speb "Percent of basic for Special Educatio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spep "Percent of proficient for Special Educatio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spea "Percent of advanced for Special Education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iass "Average scaled score for all Title 1 A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iatested "Number of Title 1 A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iabb "Percent of below basic for Title 1 A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iab "Percent of basic for Title 1 A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iap "Percent of proficient for Title 1 A tested"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finition: tiaa "Percent of advanced for Title 1 A tested"</w:t>
      </w:r>
      <w:r>
        <w:br w:type="textWrapping"/>
      </w:r>
      <w:r>
        <w:br w:type="textWrapping"/>
      </w:r>
      <w:r>
        <w:rPr>
          <w:rStyle w:val="CommentTok"/>
        </w:rPr>
        <w:t xml:space="preserve"># Paper ####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alance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DSAT.Mathematics,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))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alancedM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AT.Mathemat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PP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 P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ing Mathematic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13MNoOu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 P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Passing Mathematic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utlier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nfP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PPE)</w:t>
      </w:r>
      <w:r>
        <w:br w:type="textWrapping"/>
      </w:r>
      <w:r>
        <w:rPr>
          <w:rStyle w:val="NormalTok"/>
        </w:rPr>
        <w:t xml:space="preserve">lAll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ll.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lAll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PP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Real P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% Passing Mathematic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arithmic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gleEconRProject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570f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gleEconRProject.R</dc:title>
  <dc:creator>daiglechris</dc:creator>
  <dcterms:created xsi:type="dcterms:W3CDTF">2018-05-01T23:41:10Z</dcterms:created>
  <dcterms:modified xsi:type="dcterms:W3CDTF">2018-05-01T23:41:10Z</dcterms:modified>
</cp:coreProperties>
</file>